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9ED9" w14:textId="0E86B6E7" w:rsidR="001B65EE" w:rsidRDefault="001B65EE" w:rsidP="007974A3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64CF636D" w14:textId="4643FAA9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 xml:space="preserve">Rezultati ispita održanog </w:t>
      </w:r>
      <w:r w:rsidR="00787934">
        <w:rPr>
          <w:b/>
          <w:sz w:val="28"/>
          <w:szCs w:val="28"/>
          <w:lang w:val="sr-Latn-BA"/>
        </w:rPr>
        <w:t>5</w:t>
      </w:r>
      <w:r>
        <w:rPr>
          <w:b/>
          <w:sz w:val="28"/>
          <w:szCs w:val="28"/>
          <w:lang w:val="sr-Latn-BA"/>
        </w:rPr>
        <w:t>.</w:t>
      </w:r>
      <w:r w:rsidR="00787934">
        <w:rPr>
          <w:b/>
          <w:sz w:val="28"/>
          <w:szCs w:val="28"/>
          <w:lang w:val="sr-Latn-BA"/>
        </w:rPr>
        <w:t>9</w:t>
      </w:r>
      <w:r>
        <w:rPr>
          <w:b/>
          <w:sz w:val="28"/>
          <w:szCs w:val="28"/>
          <w:lang w:val="sr-Latn-BA"/>
        </w:rPr>
        <w:t xml:space="preserve">.2023. </w:t>
      </w:r>
    </w:p>
    <w:p w14:paraId="3F520B9A" w14:textId="16462044" w:rsidR="00BE2666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BE2666" w:rsidRPr="00963B41" w14:paraId="05AA9E09" w14:textId="77777777" w:rsidTr="00A53B4F">
        <w:tc>
          <w:tcPr>
            <w:tcW w:w="1101" w:type="dxa"/>
            <w:vMerge w:val="restart"/>
            <w:vAlign w:val="center"/>
          </w:tcPr>
          <w:p w14:paraId="731E7F00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73FB1CD5" w14:textId="77777777" w:rsidR="00BE2666" w:rsidRPr="00DE6EB0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038DFEB6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9712BC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jena</w:t>
            </w:r>
          </w:p>
        </w:tc>
      </w:tr>
      <w:tr w:rsidR="00BE2666" w:rsidRPr="00963B41" w14:paraId="43623770" w14:textId="77777777" w:rsidTr="00A53B4F">
        <w:tc>
          <w:tcPr>
            <w:tcW w:w="1101" w:type="dxa"/>
            <w:vMerge/>
          </w:tcPr>
          <w:p w14:paraId="7D7D803B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52AD43C7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C0E1C4E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D592" w14:textId="77777777" w:rsidR="00BE2666" w:rsidRPr="0094194E" w:rsidRDefault="00BE2666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1EE17D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16151F66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E2666" w:rsidRPr="00963B41" w14:paraId="2953E51B" w14:textId="77777777" w:rsidTr="00A53B4F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29F5A40C" w14:textId="77777777" w:rsidR="00BE2666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4FA32A76" w14:textId="77777777" w:rsidR="00BE2666" w:rsidRPr="0094194E" w:rsidRDefault="00BE2666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A0E35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F08E0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11446C05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3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0ABD9" w14:textId="77777777" w:rsidR="00BE2666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13FD67DF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3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B8686C9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72EDD6BC" w14:textId="77777777" w:rsidR="00BE2666" w:rsidRPr="0094194E" w:rsidRDefault="00BE2666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2041C" w:rsidRPr="00D928C6" w14:paraId="0C4212FE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49044" w14:textId="043C8D62" w:rsidR="00B2041C" w:rsidRDefault="007A70FF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</w:t>
            </w:r>
            <w:r w:rsidR="00DF0703">
              <w:rPr>
                <w:color w:val="000000"/>
                <w:sz w:val="24"/>
                <w:szCs w:val="24"/>
                <w:lang w:val="sr-Cyrl-RS"/>
              </w:rPr>
              <w:t>8</w:t>
            </w:r>
            <w:r w:rsidR="00157DBE">
              <w:rPr>
                <w:color w:val="000000"/>
                <w:sz w:val="24"/>
                <w:szCs w:val="24"/>
                <w:lang w:val="sr-Latn-RS"/>
              </w:rPr>
              <w:t>0</w:t>
            </w:r>
            <w:r>
              <w:rPr>
                <w:color w:val="000000"/>
                <w:sz w:val="24"/>
                <w:szCs w:val="24"/>
                <w:lang w:val="sr-Latn-BA"/>
              </w:rPr>
              <w:t>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578C" w14:textId="558C0688" w:rsidR="00B2041C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odorović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E5D58" w14:textId="5A63E5E3" w:rsidR="00B2041C" w:rsidRDefault="00055A93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57DBE"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B762" w14:textId="3D55F416" w:rsidR="00B2041C" w:rsidRDefault="000675A0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157DBE"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B1034" w14:textId="3C0A5B45" w:rsidR="00B2041C" w:rsidRDefault="000820DD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157DBE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98BE1" w14:textId="07697826" w:rsidR="00B2041C" w:rsidRDefault="000675A0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  <w:r w:rsidR="00157DBE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33A6" w14:textId="5B841961" w:rsidR="00B2041C" w:rsidRDefault="000675A0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157DBE" w:rsidRPr="00D928C6" w14:paraId="4387278A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35B8" w14:textId="5169970A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5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3AA62" w14:textId="7EA72F63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oksand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C69F0" w14:textId="2201FC2A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EB16" w14:textId="73D96363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F8F19" w14:textId="62670E3B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7F55" w14:textId="7210D9D9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6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EC423" w14:textId="0B824309" w:rsidR="00157DBE" w:rsidRDefault="00157DBE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157DBE" w:rsidRPr="00D928C6" w14:paraId="4D70328B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928EF" w14:textId="771DF7C0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61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20FB" w14:textId="475D1F7B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Nedinić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213F3" w14:textId="68C6BBED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43828" w14:textId="2CADCD95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B1912" w14:textId="0576A0CA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D8668" w14:textId="134AEF39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8,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A11F8" w14:textId="3CC82B55" w:rsidR="00157DBE" w:rsidRDefault="00157DBE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157DBE" w:rsidRPr="00D928C6" w14:paraId="252B4DAE" w14:textId="77777777" w:rsidTr="00B204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B98E" w14:textId="0688B54D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59/19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58BF" w14:textId="505F002F" w:rsidR="00157DBE" w:rsidRDefault="00157DBE" w:rsidP="00A53B4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lepić Adr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88143" w14:textId="05E4DD5B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2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3B411" w14:textId="55DB6D41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FCA05" w14:textId="0839A6EC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5CD21" w14:textId="6FBEBAB7" w:rsidR="00157DBE" w:rsidRDefault="00157DBE" w:rsidP="00A53B4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5,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B1E04" w14:textId="030DDFD1" w:rsidR="00157DBE" w:rsidRDefault="00157DBE" w:rsidP="00A53B4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850E99A" w14:textId="77777777" w:rsidR="00BE2666" w:rsidRDefault="00BE2666" w:rsidP="00BE2666">
      <w:pPr>
        <w:rPr>
          <w:b/>
          <w:sz w:val="28"/>
          <w:szCs w:val="28"/>
          <w:lang w:val="sr-Latn-BA"/>
        </w:rPr>
      </w:pPr>
    </w:p>
    <w:p w14:paraId="7F2759A0" w14:textId="0FDC16F9" w:rsidR="00BE2666" w:rsidRPr="007974A3" w:rsidRDefault="00BE2666" w:rsidP="00BE2666">
      <w:pPr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V godina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993"/>
      </w:tblGrid>
      <w:tr w:rsidR="006F20C0" w:rsidRPr="00963B41" w14:paraId="18BC62BA" w14:textId="77777777" w:rsidTr="007974A3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993" w:type="dxa"/>
            <w:vMerge w:val="restart"/>
            <w:vAlign w:val="center"/>
          </w:tcPr>
          <w:p w14:paraId="7076CDA7" w14:textId="0CC12483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j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ena</w:t>
            </w:r>
          </w:p>
        </w:tc>
      </w:tr>
      <w:tr w:rsidR="006F20C0" w:rsidRPr="00963B41" w14:paraId="1AB718CB" w14:textId="77777777" w:rsidTr="007974A3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993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7974A3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DBCF0FA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1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251E3F6E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 xml:space="preserve">(min. </w:t>
            </w:r>
            <w:r w:rsidR="007974A3"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993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BA00B9" w:rsidRPr="00D928C6" w14:paraId="289329BA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E8A7" w14:textId="24E6368C" w:rsidR="00BA00B9" w:rsidRDefault="00BA00B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787934">
              <w:rPr>
                <w:color w:val="000000"/>
                <w:sz w:val="24"/>
                <w:szCs w:val="24"/>
                <w:lang w:val="sr-Latn-BA"/>
              </w:rPr>
              <w:t>530/18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3A1F" w14:textId="394CBB06" w:rsidR="00BA00B9" w:rsidRDefault="00787934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ojmenovski Anet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56A8" w14:textId="0930002E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787934">
              <w:rPr>
                <w:b/>
                <w:color w:val="000000"/>
                <w:sz w:val="24"/>
                <w:szCs w:val="24"/>
                <w:lang w:val="sr-Latn-BA"/>
              </w:rPr>
              <w:t>7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48FD" w14:textId="019D2DAA" w:rsidR="00BA00B9" w:rsidRPr="00BA00B9" w:rsidRDefault="000675A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0675A0"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787934"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81508" w14:textId="43D755DF" w:rsidR="00BA00B9" w:rsidRPr="00BA00B9" w:rsidRDefault="000675A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0675A0">
              <w:rPr>
                <w:b/>
                <w:color w:val="000000"/>
                <w:sz w:val="24"/>
                <w:szCs w:val="24"/>
                <w:lang w:val="sr-Latn-BA"/>
              </w:rPr>
              <w:t>3</w:t>
            </w:r>
            <w:r w:rsidR="00787934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CF50" w14:textId="6BC27CD1" w:rsidR="00BA00B9" w:rsidRDefault="00787934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1032" w14:textId="3FAE96BE" w:rsidR="00BA00B9" w:rsidRDefault="00787934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BA00B9" w:rsidRPr="00D928C6" w14:paraId="29469657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15000" w14:textId="799ED0FE" w:rsidR="00BA00B9" w:rsidRPr="00DF0703" w:rsidRDefault="00DF0703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Cyrl-RS"/>
              </w:rPr>
            </w:pPr>
            <w:r>
              <w:rPr>
                <w:color w:val="000000"/>
                <w:sz w:val="24"/>
                <w:szCs w:val="24"/>
                <w:lang w:val="sr-Cyrl-RS"/>
              </w:rPr>
              <w:t>1100/1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C51F" w14:textId="4179D8C3" w:rsidR="00BA00B9" w:rsidRDefault="000675A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romilić S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52E25" w14:textId="35D17111" w:rsidR="00BA00B9" w:rsidRDefault="00F147E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83341" w14:textId="1CF9A4CA" w:rsidR="00BA00B9" w:rsidRDefault="00BA00B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787934"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34172" w14:textId="29E836AA" w:rsidR="00BA00B9" w:rsidRDefault="00787934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27D91" w14:textId="7EB62AD9" w:rsidR="00BA00B9" w:rsidRDefault="00787934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804A2" w14:textId="0CCBB11B" w:rsidR="00BA00B9" w:rsidRDefault="00787934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7D206F" w:rsidRPr="00D928C6" w14:paraId="1353EDC0" w14:textId="77777777" w:rsidTr="007974A3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9422" w14:textId="0938D572" w:rsidR="007D206F" w:rsidRPr="007D206F" w:rsidRDefault="007D206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1396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B37F" w14:textId="3CF9913E" w:rsidR="007D206F" w:rsidRDefault="007D206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omić Zor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CC20" w14:textId="27684B58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E249" w14:textId="4FFAE544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BCB56" w14:textId="1131732A" w:rsidR="007D206F" w:rsidRP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7D206F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2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5A49" w14:textId="2C824D8F" w:rsidR="007D206F" w:rsidRDefault="007D206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4,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9DA1" w14:textId="1DE6236B" w:rsidR="007D206F" w:rsidRDefault="007D206F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75B83AB0" w14:textId="77777777" w:rsidR="00E06067" w:rsidRDefault="00E06067" w:rsidP="004C7C79">
      <w:pPr>
        <w:rPr>
          <w:sz w:val="24"/>
          <w:szCs w:val="24"/>
          <w:lang w:val="sr-Latn-RS"/>
        </w:rPr>
      </w:pPr>
    </w:p>
    <w:p w14:paraId="688C0CE7" w14:textId="227886F1" w:rsidR="00205D63" w:rsidRPr="00E06067" w:rsidRDefault="00205D63" w:rsidP="004C7C79">
      <w:pPr>
        <w:rPr>
          <w:sz w:val="24"/>
          <w:szCs w:val="24"/>
          <w:lang w:val="sr-Cyrl-RS"/>
        </w:rPr>
      </w:pPr>
      <w:r>
        <w:rPr>
          <w:sz w:val="24"/>
          <w:szCs w:val="24"/>
          <w:lang w:val="sr-Latn-RS"/>
        </w:rPr>
        <w:t xml:space="preserve">Upis ocjena održaće se u </w:t>
      </w:r>
      <w:r w:rsidR="00F147E6">
        <w:rPr>
          <w:b/>
          <w:bCs/>
          <w:sz w:val="24"/>
          <w:szCs w:val="24"/>
          <w:lang w:val="sr-Latn-RS"/>
        </w:rPr>
        <w:t>četvrtak</w:t>
      </w:r>
      <w:r w:rsidRPr="00205D63">
        <w:rPr>
          <w:b/>
          <w:bCs/>
          <w:sz w:val="24"/>
          <w:szCs w:val="24"/>
          <w:lang w:val="sr-Latn-RS"/>
        </w:rPr>
        <w:t xml:space="preserve">, </w:t>
      </w:r>
      <w:r w:rsidR="007D206F">
        <w:rPr>
          <w:b/>
          <w:bCs/>
          <w:sz w:val="24"/>
          <w:szCs w:val="24"/>
          <w:lang w:val="sr-Latn-RS"/>
        </w:rPr>
        <w:t>7</w:t>
      </w:r>
      <w:r w:rsidR="00F147E6">
        <w:rPr>
          <w:b/>
          <w:bCs/>
          <w:sz w:val="24"/>
          <w:szCs w:val="24"/>
          <w:lang w:val="sr-Latn-RS"/>
        </w:rPr>
        <w:t>.</w:t>
      </w:r>
      <w:r w:rsidR="007D206F">
        <w:rPr>
          <w:b/>
          <w:bCs/>
          <w:sz w:val="24"/>
          <w:szCs w:val="24"/>
          <w:lang w:val="sr-Latn-RS"/>
        </w:rPr>
        <w:t>9</w:t>
      </w:r>
      <w:r w:rsidR="00F147E6">
        <w:rPr>
          <w:b/>
          <w:bCs/>
          <w:sz w:val="24"/>
          <w:szCs w:val="24"/>
          <w:lang w:val="sr-Latn-RS"/>
        </w:rPr>
        <w:t>.</w:t>
      </w:r>
      <w:r w:rsidRPr="00205D63">
        <w:rPr>
          <w:b/>
          <w:bCs/>
          <w:sz w:val="24"/>
          <w:szCs w:val="24"/>
          <w:lang w:val="sr-Latn-RS"/>
        </w:rPr>
        <w:t>2023. u 1</w:t>
      </w:r>
      <w:r w:rsidR="007D206F">
        <w:rPr>
          <w:b/>
          <w:bCs/>
          <w:sz w:val="24"/>
          <w:szCs w:val="24"/>
          <w:lang w:val="sr-Latn-RS"/>
        </w:rPr>
        <w:t>1</w:t>
      </w:r>
      <w:r w:rsidRPr="00205D63">
        <w:rPr>
          <w:b/>
          <w:bCs/>
          <w:sz w:val="24"/>
          <w:szCs w:val="24"/>
          <w:lang w:val="sr-Latn-RS"/>
        </w:rPr>
        <w:t xml:space="preserve"> h.</w:t>
      </w:r>
    </w:p>
    <w:sectPr w:rsidR="00205D63" w:rsidRPr="00E06067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5A93"/>
    <w:rsid w:val="00057879"/>
    <w:rsid w:val="000675A0"/>
    <w:rsid w:val="00071B6D"/>
    <w:rsid w:val="00071D07"/>
    <w:rsid w:val="00073CC2"/>
    <w:rsid w:val="000771E8"/>
    <w:rsid w:val="000820DD"/>
    <w:rsid w:val="00083A53"/>
    <w:rsid w:val="00085030"/>
    <w:rsid w:val="000856F3"/>
    <w:rsid w:val="00092219"/>
    <w:rsid w:val="000A3A84"/>
    <w:rsid w:val="000C3C58"/>
    <w:rsid w:val="000C4811"/>
    <w:rsid w:val="000C7105"/>
    <w:rsid w:val="000E39D3"/>
    <w:rsid w:val="000F51EC"/>
    <w:rsid w:val="00101519"/>
    <w:rsid w:val="00105D9B"/>
    <w:rsid w:val="00114090"/>
    <w:rsid w:val="00123A85"/>
    <w:rsid w:val="00126803"/>
    <w:rsid w:val="001334EA"/>
    <w:rsid w:val="00152E82"/>
    <w:rsid w:val="00157DBE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05D63"/>
    <w:rsid w:val="00216EBE"/>
    <w:rsid w:val="0023107B"/>
    <w:rsid w:val="00236FCB"/>
    <w:rsid w:val="00257E5F"/>
    <w:rsid w:val="0027163F"/>
    <w:rsid w:val="0027724D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514"/>
    <w:rsid w:val="003547A2"/>
    <w:rsid w:val="003555EE"/>
    <w:rsid w:val="00371FBF"/>
    <w:rsid w:val="003768DC"/>
    <w:rsid w:val="0038229A"/>
    <w:rsid w:val="003910FE"/>
    <w:rsid w:val="0039125B"/>
    <w:rsid w:val="003943AC"/>
    <w:rsid w:val="003A06BB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10C00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B5931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87934"/>
    <w:rsid w:val="00790271"/>
    <w:rsid w:val="0079150E"/>
    <w:rsid w:val="007952C5"/>
    <w:rsid w:val="00795546"/>
    <w:rsid w:val="0079707B"/>
    <w:rsid w:val="007974A3"/>
    <w:rsid w:val="007A587A"/>
    <w:rsid w:val="007A70FF"/>
    <w:rsid w:val="007A7E50"/>
    <w:rsid w:val="007B4415"/>
    <w:rsid w:val="007C0153"/>
    <w:rsid w:val="007C3E9B"/>
    <w:rsid w:val="007C73BA"/>
    <w:rsid w:val="007D206F"/>
    <w:rsid w:val="007D28F1"/>
    <w:rsid w:val="007E17BF"/>
    <w:rsid w:val="007E21B6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091A"/>
    <w:rsid w:val="009C11ED"/>
    <w:rsid w:val="009C6C57"/>
    <w:rsid w:val="009D03C2"/>
    <w:rsid w:val="009D1799"/>
    <w:rsid w:val="009D2D48"/>
    <w:rsid w:val="009D4CD5"/>
    <w:rsid w:val="009E1048"/>
    <w:rsid w:val="009F2222"/>
    <w:rsid w:val="00A01D4E"/>
    <w:rsid w:val="00A0741E"/>
    <w:rsid w:val="00A1340F"/>
    <w:rsid w:val="00A16452"/>
    <w:rsid w:val="00A211E1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041C"/>
    <w:rsid w:val="00B26C0B"/>
    <w:rsid w:val="00B3217E"/>
    <w:rsid w:val="00B37740"/>
    <w:rsid w:val="00B41AE5"/>
    <w:rsid w:val="00B42047"/>
    <w:rsid w:val="00B42398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0B9"/>
    <w:rsid w:val="00BA0685"/>
    <w:rsid w:val="00BB38A2"/>
    <w:rsid w:val="00BB53F5"/>
    <w:rsid w:val="00BB701E"/>
    <w:rsid w:val="00BC002A"/>
    <w:rsid w:val="00BC454D"/>
    <w:rsid w:val="00BD7E7F"/>
    <w:rsid w:val="00BE2666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75F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DF0703"/>
    <w:rsid w:val="00E03D11"/>
    <w:rsid w:val="00E04A89"/>
    <w:rsid w:val="00E06067"/>
    <w:rsid w:val="00E102AC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2DA7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47E6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5</cp:revision>
  <cp:lastPrinted>2019-11-14T16:12:00Z</cp:lastPrinted>
  <dcterms:created xsi:type="dcterms:W3CDTF">2021-10-04T06:44:00Z</dcterms:created>
  <dcterms:modified xsi:type="dcterms:W3CDTF">2023-09-06T08:24:00Z</dcterms:modified>
</cp:coreProperties>
</file>